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464A04" w14:textId="647D53B7" w:rsidR="00DA3FB3" w:rsidRPr="009A7CD0" w:rsidRDefault="00BE3AE7" w:rsidP="009A7CD0">
      <w:pPr>
        <w:spacing w:line="360" w:lineRule="auto"/>
        <w:rPr>
          <w:b/>
          <w:bCs/>
          <w:sz w:val="40"/>
          <w:szCs w:val="40"/>
        </w:rPr>
      </w:pPr>
      <w:r w:rsidRPr="009A7CD0">
        <w:rPr>
          <w:b/>
          <w:bCs/>
          <w:sz w:val="40"/>
          <w:szCs w:val="40"/>
        </w:rPr>
        <w:t xml:space="preserve">Has WannaCry </w:t>
      </w:r>
      <w:r w:rsidR="001343AF" w:rsidRPr="009A7CD0">
        <w:rPr>
          <w:b/>
          <w:bCs/>
          <w:sz w:val="40"/>
          <w:szCs w:val="40"/>
        </w:rPr>
        <w:t>s</w:t>
      </w:r>
      <w:r w:rsidRPr="009A7CD0">
        <w:rPr>
          <w:b/>
          <w:bCs/>
          <w:sz w:val="40"/>
          <w:szCs w:val="40"/>
        </w:rPr>
        <w:t xml:space="preserve">et a Precedent? </w:t>
      </w:r>
      <w:bookmarkStart w:id="0" w:name="_GoBack"/>
      <w:r w:rsidRPr="009A7CD0">
        <w:rPr>
          <w:b/>
          <w:bCs/>
          <w:sz w:val="40"/>
          <w:szCs w:val="40"/>
        </w:rPr>
        <w:t>Enterprises Need to Stay Prepared!</w:t>
      </w:r>
    </w:p>
    <w:bookmarkEnd w:id="0"/>
    <w:p w14:paraId="5F62A7FC" w14:textId="66D34F47" w:rsidR="00BE3AE7" w:rsidRPr="009A7CD0" w:rsidRDefault="00BE3AE7" w:rsidP="009A7CD0">
      <w:pPr>
        <w:spacing w:line="360" w:lineRule="auto"/>
        <w:jc w:val="center"/>
        <w:rPr>
          <w:b/>
          <w:bCs/>
          <w:sz w:val="40"/>
          <w:szCs w:val="40"/>
        </w:rPr>
      </w:pPr>
    </w:p>
    <w:p w14:paraId="539543BD" w14:textId="472E0814" w:rsidR="00BE3AE7" w:rsidRDefault="009E1328" w:rsidP="009A7CD0">
      <w:pPr>
        <w:spacing w:line="360" w:lineRule="auto"/>
        <w:jc w:val="both"/>
        <w:rPr>
          <w:b/>
          <w:bCs/>
          <w:sz w:val="36"/>
          <w:szCs w:val="36"/>
        </w:rPr>
      </w:pPr>
      <w:r w:rsidRPr="009A7CD0">
        <w:rPr>
          <w:b/>
          <w:bCs/>
          <w:sz w:val="36"/>
          <w:szCs w:val="36"/>
        </w:rPr>
        <w:t>The Impact of WannaCry</w:t>
      </w:r>
    </w:p>
    <w:p w14:paraId="4BF8D051" w14:textId="2EB011E1" w:rsidR="009A7CD0" w:rsidRPr="009A7CD0" w:rsidRDefault="009A7CD0" w:rsidP="009A7CD0">
      <w:pPr>
        <w:spacing w:line="360" w:lineRule="auto"/>
        <w:jc w:val="both"/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 wp14:anchorId="33AAB24A" wp14:editId="3EDD7903">
            <wp:extent cx="5731510" cy="38227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nva - Code Projected Over Woman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C6D1A" w14:textId="3522CFC1" w:rsidR="009E1328" w:rsidRDefault="0065610C" w:rsidP="009A7CD0">
      <w:pPr>
        <w:spacing w:line="360" w:lineRule="auto"/>
        <w:jc w:val="both"/>
        <w:rPr>
          <w:sz w:val="24"/>
          <w:szCs w:val="24"/>
        </w:rPr>
      </w:pPr>
      <w:r w:rsidRPr="009A7CD0">
        <w:rPr>
          <w:sz w:val="24"/>
          <w:szCs w:val="24"/>
        </w:rPr>
        <w:t xml:space="preserve">WannaCry </w:t>
      </w:r>
      <w:r w:rsidR="00FE4145" w:rsidRPr="009A7CD0">
        <w:rPr>
          <w:sz w:val="24"/>
          <w:szCs w:val="24"/>
        </w:rPr>
        <w:t>Computer virus</w:t>
      </w:r>
      <w:r w:rsidR="00FE414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had caused quite an uproar in mid-May as it affected over </w:t>
      </w:r>
      <w:r w:rsidRPr="009A7CD0">
        <w:rPr>
          <w:b/>
          <w:bCs/>
          <w:sz w:val="28"/>
          <w:szCs w:val="28"/>
        </w:rPr>
        <w:t>200,000</w:t>
      </w:r>
      <w:r w:rsidRPr="009A7CD0">
        <w:rPr>
          <w:sz w:val="28"/>
          <w:szCs w:val="28"/>
        </w:rPr>
        <w:t xml:space="preserve"> </w:t>
      </w:r>
      <w:r>
        <w:rPr>
          <w:sz w:val="24"/>
          <w:szCs w:val="24"/>
        </w:rPr>
        <w:t>computer</w:t>
      </w:r>
      <w:r w:rsidR="001343AF">
        <w:rPr>
          <w:sz w:val="24"/>
          <w:szCs w:val="24"/>
        </w:rPr>
        <w:t>s</w:t>
      </w:r>
      <w:r>
        <w:rPr>
          <w:sz w:val="24"/>
          <w:szCs w:val="24"/>
        </w:rPr>
        <w:t xml:space="preserve"> all over the world. </w:t>
      </w:r>
      <w:r w:rsidR="00CB71EB">
        <w:rPr>
          <w:sz w:val="24"/>
          <w:szCs w:val="24"/>
        </w:rPr>
        <w:t xml:space="preserve">This affected systems at over </w:t>
      </w:r>
      <w:r w:rsidR="00CB71EB" w:rsidRPr="009A7CD0">
        <w:rPr>
          <w:b/>
          <w:bCs/>
          <w:sz w:val="28"/>
          <w:szCs w:val="28"/>
        </w:rPr>
        <w:t>150</w:t>
      </w:r>
      <w:r w:rsidR="00CB71EB">
        <w:rPr>
          <w:sz w:val="24"/>
          <w:szCs w:val="24"/>
        </w:rPr>
        <w:t xml:space="preserve"> countries</w:t>
      </w:r>
      <w:r w:rsidR="009A7CD0">
        <w:rPr>
          <w:sz w:val="24"/>
          <w:szCs w:val="24"/>
        </w:rPr>
        <w:t>,</w:t>
      </w:r>
      <w:r w:rsidR="00CB71EB">
        <w:rPr>
          <w:sz w:val="24"/>
          <w:szCs w:val="24"/>
        </w:rPr>
        <w:t xml:space="preserve"> including Asia, Europe</w:t>
      </w:r>
      <w:r w:rsidR="009A7CD0">
        <w:rPr>
          <w:sz w:val="24"/>
          <w:szCs w:val="24"/>
        </w:rPr>
        <w:t>,</w:t>
      </w:r>
      <w:r w:rsidR="00CB71EB">
        <w:rPr>
          <w:sz w:val="24"/>
          <w:szCs w:val="24"/>
        </w:rPr>
        <w:t xml:space="preserve"> and even North America. </w:t>
      </w:r>
      <w:r w:rsidR="00D04595">
        <w:rPr>
          <w:sz w:val="24"/>
          <w:szCs w:val="24"/>
        </w:rPr>
        <w:t xml:space="preserve">This was perhaps the </w:t>
      </w:r>
      <w:r w:rsidR="009A7CD0">
        <w:rPr>
          <w:sz w:val="24"/>
          <w:szCs w:val="24"/>
        </w:rPr>
        <w:t>most massive</w:t>
      </w:r>
      <w:r w:rsidR="00D04595">
        <w:rPr>
          <w:sz w:val="24"/>
          <w:szCs w:val="24"/>
        </w:rPr>
        <w:t xml:space="preserve"> ransomware campaign that </w:t>
      </w:r>
      <w:r w:rsidR="001343AF">
        <w:rPr>
          <w:sz w:val="24"/>
          <w:szCs w:val="24"/>
        </w:rPr>
        <w:t>negatively affected companies</w:t>
      </w:r>
      <w:r w:rsidR="00D04595">
        <w:rPr>
          <w:sz w:val="24"/>
          <w:szCs w:val="24"/>
        </w:rPr>
        <w:t xml:space="preserve">. </w:t>
      </w:r>
    </w:p>
    <w:p w14:paraId="7994830D" w14:textId="078D0849" w:rsidR="007964C9" w:rsidRDefault="00C9291F" w:rsidP="009A7CD0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is catastrophe also affected the National Health Service (NHS) in the United Kingdom. </w:t>
      </w:r>
      <w:r w:rsidR="000B3C60">
        <w:rPr>
          <w:sz w:val="24"/>
          <w:szCs w:val="24"/>
        </w:rPr>
        <w:t xml:space="preserve">It also affected medical operations as hospitals were rendered useless due to their inability to take in fresh patients. It also </w:t>
      </w:r>
      <w:r w:rsidR="009A7CD0">
        <w:rPr>
          <w:sz w:val="24"/>
          <w:szCs w:val="24"/>
        </w:rPr>
        <w:t>chang</w:t>
      </w:r>
      <w:r w:rsidR="000B3C60">
        <w:rPr>
          <w:sz w:val="24"/>
          <w:szCs w:val="24"/>
        </w:rPr>
        <w:t>ed their ambulance services since they needed to diver</w:t>
      </w:r>
      <w:r w:rsidR="002400D4">
        <w:rPr>
          <w:sz w:val="24"/>
          <w:szCs w:val="24"/>
        </w:rPr>
        <w:t>t</w:t>
      </w:r>
      <w:r w:rsidR="000B3C60">
        <w:rPr>
          <w:sz w:val="24"/>
          <w:szCs w:val="24"/>
        </w:rPr>
        <w:t xml:space="preserve"> their routes to their counterpart hospitals. </w:t>
      </w:r>
      <w:r w:rsidR="00914433">
        <w:rPr>
          <w:sz w:val="24"/>
          <w:szCs w:val="24"/>
        </w:rPr>
        <w:t xml:space="preserve">Many college and university students in China got to know that their study-based data was encrypted, and were unable to access it. </w:t>
      </w:r>
    </w:p>
    <w:p w14:paraId="55318DF2" w14:textId="48837C43" w:rsidR="00CD2E4E" w:rsidRPr="009A7CD0" w:rsidRDefault="00914433" w:rsidP="009A7CD0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Many railway services were affected in Germany, including Telephonica, one of the largest mobile companies in Spain. </w:t>
      </w:r>
      <w:r w:rsidR="009D3219">
        <w:rPr>
          <w:sz w:val="24"/>
          <w:szCs w:val="24"/>
        </w:rPr>
        <w:t xml:space="preserve">It is quite evident that the </w:t>
      </w:r>
      <w:r w:rsidR="009D3219" w:rsidRPr="009A7CD0">
        <w:rPr>
          <w:sz w:val="24"/>
          <w:szCs w:val="24"/>
        </w:rPr>
        <w:t>WannaCry ransomware virus attack affected every business and technology hemisphere around the world</w:t>
      </w:r>
      <w:r w:rsidR="009A7CD0" w:rsidRPr="009A7CD0">
        <w:rPr>
          <w:sz w:val="24"/>
          <w:szCs w:val="24"/>
        </w:rPr>
        <w:t>,</w:t>
      </w:r>
      <w:r w:rsidR="009D3219" w:rsidRPr="009A7CD0">
        <w:rPr>
          <w:sz w:val="24"/>
          <w:szCs w:val="24"/>
        </w:rPr>
        <w:t xml:space="preserve"> thereby resulted in huge losses. </w:t>
      </w:r>
      <w:r w:rsidR="00253CC0" w:rsidRPr="009A7CD0">
        <w:rPr>
          <w:sz w:val="24"/>
          <w:szCs w:val="24"/>
        </w:rPr>
        <w:t>This essentially answers the question concerning who did the WannaCry virus affect, since it affected almost every technology companies all around the world, and every industry of every domain.</w:t>
      </w:r>
    </w:p>
    <w:p w14:paraId="3FAB7517" w14:textId="27C6434A" w:rsidR="00253CC0" w:rsidRDefault="00253CC0" w:rsidP="009A7CD0">
      <w:pPr>
        <w:spacing w:line="360" w:lineRule="auto"/>
        <w:jc w:val="both"/>
        <w:rPr>
          <w:sz w:val="24"/>
          <w:szCs w:val="24"/>
        </w:rPr>
      </w:pPr>
    </w:p>
    <w:p w14:paraId="7C103044" w14:textId="5178375D" w:rsidR="00BA2F20" w:rsidRDefault="001E3E13" w:rsidP="009A7CD0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here did the WannaCry virus come from?</w:t>
      </w:r>
    </w:p>
    <w:p w14:paraId="0BF0CB5F" w14:textId="0F2A48A9" w:rsidR="009A7CD0" w:rsidRDefault="009A7CD0" w:rsidP="009A7CD0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643244F9" wp14:editId="74E079AF">
            <wp:extent cx="5731510" cy="3826510"/>
            <wp:effectExtent l="0" t="0" r="254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nva - Woman Wearing Black Hoodie Jacket Holding Grey Laptop Computer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A6EC6" w14:textId="7742E277" w:rsidR="006748CA" w:rsidRDefault="00140D7A" w:rsidP="009A7CD0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Lazarus Group of Companies w</w:t>
      </w:r>
      <w:r w:rsidR="001343AF">
        <w:rPr>
          <w:sz w:val="24"/>
          <w:szCs w:val="24"/>
        </w:rPr>
        <w:t>as</w:t>
      </w:r>
      <w:r>
        <w:rPr>
          <w:sz w:val="24"/>
          <w:szCs w:val="24"/>
        </w:rPr>
        <w:t xml:space="preserve"> suspected to be the official </w:t>
      </w:r>
      <w:r w:rsidRPr="009A7CD0">
        <w:rPr>
          <w:sz w:val="24"/>
          <w:szCs w:val="24"/>
        </w:rPr>
        <w:t>WannaCry Virus Creators</w:t>
      </w:r>
      <w:r>
        <w:rPr>
          <w:sz w:val="24"/>
          <w:szCs w:val="24"/>
        </w:rPr>
        <w:t>. There have been no confirmed arrests</w:t>
      </w:r>
      <w:r w:rsidR="009A7CD0">
        <w:rPr>
          <w:sz w:val="24"/>
          <w:szCs w:val="24"/>
        </w:rPr>
        <w:t>,</w:t>
      </w:r>
      <w:r>
        <w:rPr>
          <w:sz w:val="24"/>
          <w:szCs w:val="24"/>
        </w:rPr>
        <w:t xml:space="preserve"> but only the suspicions were raised from their side. </w:t>
      </w:r>
      <w:r w:rsidR="00452552">
        <w:rPr>
          <w:sz w:val="24"/>
          <w:szCs w:val="24"/>
        </w:rPr>
        <w:t xml:space="preserve">This ransomware crypto worm targeted computers and other systems that ran the Microsoft Windows Operating System. It consisted of encrypted data that demanded payments in the form of Bitcoin. </w:t>
      </w:r>
      <w:r w:rsidR="006277F7">
        <w:rPr>
          <w:sz w:val="24"/>
          <w:szCs w:val="24"/>
        </w:rPr>
        <w:t>The range of this ransom would be close to 300-700 bitcoins for decrypting their data. Users would have an additional risk of losing their data if they do not pay the money to them.</w:t>
      </w:r>
    </w:p>
    <w:p w14:paraId="783D201D" w14:textId="0AA95B9F" w:rsidR="001E3E13" w:rsidRPr="0050715D" w:rsidRDefault="006748CA" w:rsidP="009A7CD0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lastRenderedPageBreak/>
        <w:t xml:space="preserve">This virus </w:t>
      </w:r>
      <w:r w:rsidR="009A7CD0">
        <w:rPr>
          <w:sz w:val="24"/>
          <w:szCs w:val="24"/>
        </w:rPr>
        <w:t>primari</w:t>
      </w:r>
      <w:r>
        <w:rPr>
          <w:sz w:val="24"/>
          <w:szCs w:val="24"/>
        </w:rPr>
        <w:t>ly originated from EternalBlue, which was a cyber</w:t>
      </w:r>
      <w:r w:rsidR="001343A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ttacking exploit developed by the United States National Security Agency (NSA) for previous Windows versions. </w:t>
      </w:r>
      <w:r w:rsidR="00452552">
        <w:rPr>
          <w:sz w:val="24"/>
          <w:szCs w:val="24"/>
        </w:rPr>
        <w:t xml:space="preserve"> </w:t>
      </w:r>
      <w:r w:rsidR="00E36C72">
        <w:rPr>
          <w:sz w:val="24"/>
          <w:szCs w:val="24"/>
        </w:rPr>
        <w:t xml:space="preserve">This was released by a hacker group called the Shadow Brokers, a month after Microsoft released its scheduled security patches. </w:t>
      </w:r>
      <w:r w:rsidR="00AF22A7">
        <w:rPr>
          <w:sz w:val="24"/>
          <w:szCs w:val="24"/>
        </w:rPr>
        <w:t>EternalBlue was stolen by this group</w:t>
      </w:r>
      <w:r w:rsidR="009A7CD0">
        <w:rPr>
          <w:sz w:val="24"/>
          <w:szCs w:val="24"/>
        </w:rPr>
        <w:t>,</w:t>
      </w:r>
      <w:r w:rsidR="00AF22A7">
        <w:rPr>
          <w:sz w:val="24"/>
          <w:szCs w:val="24"/>
        </w:rPr>
        <w:t xml:space="preserve"> and that caused a widespread effect of </w:t>
      </w:r>
      <w:r w:rsidR="009A7CD0">
        <w:rPr>
          <w:sz w:val="24"/>
          <w:szCs w:val="24"/>
        </w:rPr>
        <w:t xml:space="preserve">the </w:t>
      </w:r>
      <w:r w:rsidR="00AF22A7">
        <w:rPr>
          <w:sz w:val="24"/>
          <w:szCs w:val="24"/>
        </w:rPr>
        <w:t>WannaCry virus across multiple systems around the world</w:t>
      </w:r>
      <w:r w:rsidR="00AF22A7" w:rsidRPr="0050715D">
        <w:rPr>
          <w:sz w:val="24"/>
          <w:szCs w:val="24"/>
        </w:rPr>
        <w:t>.</w:t>
      </w:r>
    </w:p>
    <w:p w14:paraId="13AFA11E" w14:textId="1E2C93EB" w:rsidR="00AF22A7" w:rsidRDefault="0050715D" w:rsidP="009A7CD0">
      <w:pPr>
        <w:spacing w:line="360" w:lineRule="auto"/>
        <w:jc w:val="both"/>
        <w:rPr>
          <w:sz w:val="24"/>
          <w:szCs w:val="24"/>
        </w:rPr>
      </w:pPr>
      <w:r w:rsidRPr="009A7CD0">
        <w:rPr>
          <w:sz w:val="24"/>
          <w:szCs w:val="24"/>
        </w:rPr>
        <w:t>WannaCry virus removal procedures began immediately after these security patches were discovered along with the kill switch</w:t>
      </w:r>
      <w:r>
        <w:rPr>
          <w:sz w:val="24"/>
          <w:szCs w:val="24"/>
        </w:rPr>
        <w:t xml:space="preserve"> to end it all</w:t>
      </w:r>
      <w:r w:rsidR="004B2898">
        <w:rPr>
          <w:sz w:val="24"/>
          <w:szCs w:val="24"/>
        </w:rPr>
        <w:t xml:space="preserve"> so that any further attacks would be nipped in the bud. </w:t>
      </w:r>
      <w:r w:rsidR="00E843BE">
        <w:rPr>
          <w:sz w:val="24"/>
          <w:szCs w:val="24"/>
        </w:rPr>
        <w:t>As per many security experts, the origin of this virus was from North Korea</w:t>
      </w:r>
      <w:r w:rsidR="009A7CD0">
        <w:rPr>
          <w:sz w:val="24"/>
          <w:szCs w:val="24"/>
        </w:rPr>
        <w:t>,</w:t>
      </w:r>
      <w:r w:rsidR="00E843BE">
        <w:rPr>
          <w:sz w:val="24"/>
          <w:szCs w:val="24"/>
        </w:rPr>
        <w:t xml:space="preserve"> and it was officially confirmed by </w:t>
      </w:r>
      <w:r w:rsidR="001343AF">
        <w:rPr>
          <w:sz w:val="24"/>
          <w:szCs w:val="24"/>
        </w:rPr>
        <w:t xml:space="preserve">the </w:t>
      </w:r>
      <w:r w:rsidR="00E843BE">
        <w:rPr>
          <w:sz w:val="24"/>
          <w:szCs w:val="24"/>
        </w:rPr>
        <w:t xml:space="preserve">United States, </w:t>
      </w:r>
      <w:r w:rsidR="001343AF">
        <w:rPr>
          <w:sz w:val="24"/>
          <w:szCs w:val="24"/>
        </w:rPr>
        <w:t xml:space="preserve">the </w:t>
      </w:r>
      <w:r w:rsidR="00E843BE">
        <w:rPr>
          <w:sz w:val="24"/>
          <w:szCs w:val="24"/>
        </w:rPr>
        <w:t>United Kingdom</w:t>
      </w:r>
      <w:r w:rsidR="001343AF">
        <w:rPr>
          <w:sz w:val="24"/>
          <w:szCs w:val="24"/>
        </w:rPr>
        <w:t>,</w:t>
      </w:r>
      <w:r w:rsidR="00E843BE">
        <w:rPr>
          <w:sz w:val="24"/>
          <w:szCs w:val="24"/>
        </w:rPr>
        <w:t xml:space="preserve"> and even Australia. </w:t>
      </w:r>
    </w:p>
    <w:p w14:paraId="77A18CBF" w14:textId="0BA1639E" w:rsidR="00A30297" w:rsidRDefault="00A30297" w:rsidP="009A7CD0">
      <w:pPr>
        <w:spacing w:line="360" w:lineRule="auto"/>
        <w:jc w:val="both"/>
        <w:rPr>
          <w:sz w:val="24"/>
          <w:szCs w:val="24"/>
        </w:rPr>
      </w:pPr>
    </w:p>
    <w:p w14:paraId="49774AFC" w14:textId="21943E3F" w:rsidR="00A30297" w:rsidRDefault="0082170D" w:rsidP="009A7CD0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w should Companies prepare for WannaCry?</w:t>
      </w:r>
    </w:p>
    <w:p w14:paraId="4F24B587" w14:textId="26C39A9B" w:rsidR="00E1350B" w:rsidRDefault="00E1350B" w:rsidP="009A7CD0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390EE5A1" wp14:editId="6C247F93">
            <wp:extent cx="5731510" cy="3825875"/>
            <wp:effectExtent l="0" t="0" r="254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nva - Woman Sitting on White Chai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B3897" w14:textId="1FBB4C52" w:rsidR="0082170D" w:rsidRDefault="00DB17FA" w:rsidP="009A7CD0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 fact should be known that the total losses reported for WannaCry w</w:t>
      </w:r>
      <w:r w:rsidR="001343AF">
        <w:rPr>
          <w:sz w:val="24"/>
          <w:szCs w:val="24"/>
        </w:rPr>
        <w:t>ere</w:t>
      </w:r>
      <w:r>
        <w:rPr>
          <w:sz w:val="24"/>
          <w:szCs w:val="24"/>
        </w:rPr>
        <w:t xml:space="preserve"> over $130 billion. </w:t>
      </w:r>
      <w:r w:rsidR="005665F9">
        <w:rPr>
          <w:sz w:val="24"/>
          <w:szCs w:val="24"/>
        </w:rPr>
        <w:t xml:space="preserve">Before you plan to curb this issue, you should </w:t>
      </w:r>
      <w:r w:rsidR="009A7CD0">
        <w:rPr>
          <w:sz w:val="24"/>
          <w:szCs w:val="24"/>
        </w:rPr>
        <w:t>see</w:t>
      </w:r>
      <w:r w:rsidR="005665F9">
        <w:rPr>
          <w:sz w:val="24"/>
          <w:szCs w:val="24"/>
        </w:rPr>
        <w:t xml:space="preserve"> </w:t>
      </w:r>
      <w:r w:rsidR="005665F9" w:rsidRPr="009A7CD0">
        <w:rPr>
          <w:sz w:val="24"/>
          <w:szCs w:val="24"/>
        </w:rPr>
        <w:t xml:space="preserve">the virus WannaCry characteristics through and through. </w:t>
      </w:r>
      <w:r w:rsidR="000F255A" w:rsidRPr="009A7CD0">
        <w:rPr>
          <w:sz w:val="24"/>
          <w:szCs w:val="24"/>
        </w:rPr>
        <w:t xml:space="preserve">It is not confirmed whether </w:t>
      </w:r>
      <w:r w:rsidR="001343AF" w:rsidRPr="009A7CD0">
        <w:rPr>
          <w:sz w:val="24"/>
          <w:szCs w:val="24"/>
        </w:rPr>
        <w:t xml:space="preserve">the </w:t>
      </w:r>
      <w:r w:rsidR="000F255A" w:rsidRPr="009A7CD0">
        <w:rPr>
          <w:sz w:val="24"/>
          <w:szCs w:val="24"/>
        </w:rPr>
        <w:t xml:space="preserve">WannaCry virus removal tool </w:t>
      </w:r>
      <w:r w:rsidR="00063413" w:rsidRPr="009A7CD0">
        <w:rPr>
          <w:sz w:val="24"/>
          <w:szCs w:val="24"/>
        </w:rPr>
        <w:t xml:space="preserve">is available </w:t>
      </w:r>
      <w:r w:rsidR="00063413" w:rsidRPr="009A7CD0">
        <w:rPr>
          <w:sz w:val="24"/>
          <w:szCs w:val="24"/>
        </w:rPr>
        <w:lastRenderedPageBreak/>
        <w:t xml:space="preserve">currently, but you can </w:t>
      </w:r>
      <w:hyperlink r:id="rId7" w:history="1">
        <w:r w:rsidR="00063413" w:rsidRPr="009A7CD0">
          <w:rPr>
            <w:rStyle w:val="Hyperlink"/>
            <w:sz w:val="24"/>
            <w:szCs w:val="24"/>
          </w:rPr>
          <w:t>have antivirus</w:t>
        </w:r>
      </w:hyperlink>
      <w:r w:rsidR="00063413" w:rsidRPr="009A7CD0">
        <w:rPr>
          <w:sz w:val="24"/>
          <w:szCs w:val="24"/>
        </w:rPr>
        <w:t xml:space="preserve"> WannaCry </w:t>
      </w:r>
      <w:r w:rsidR="00FC70A4" w:rsidRPr="009A7CD0">
        <w:rPr>
          <w:sz w:val="24"/>
          <w:szCs w:val="24"/>
        </w:rPr>
        <w:t>because</w:t>
      </w:r>
      <w:r w:rsidR="00FC70A4">
        <w:rPr>
          <w:sz w:val="24"/>
          <w:szCs w:val="24"/>
        </w:rPr>
        <w:t xml:space="preserve"> most of them would be able to detect them. </w:t>
      </w:r>
    </w:p>
    <w:p w14:paraId="21710CDD" w14:textId="6A6C666E" w:rsidR="00177827" w:rsidRDefault="00177827" w:rsidP="009A7CD0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ore than 77% of the companies do not believe that they </w:t>
      </w:r>
      <w:r w:rsidR="001343AF">
        <w:rPr>
          <w:sz w:val="24"/>
          <w:szCs w:val="24"/>
        </w:rPr>
        <w:t>can</w:t>
      </w:r>
      <w:r>
        <w:rPr>
          <w:sz w:val="24"/>
          <w:szCs w:val="24"/>
        </w:rPr>
        <w:t xml:space="preserve"> handle the new-age attacks. An official study states that some of the </w:t>
      </w:r>
      <w:r w:rsidR="009A7CD0">
        <w:rPr>
          <w:sz w:val="24"/>
          <w:szCs w:val="24"/>
        </w:rPr>
        <w:t>most significan</w:t>
      </w:r>
      <w:r>
        <w:rPr>
          <w:sz w:val="24"/>
          <w:szCs w:val="24"/>
        </w:rPr>
        <w:t xml:space="preserve">t internal hurdles so that increased levels of security can be achieved. </w:t>
      </w:r>
      <w:r w:rsidR="00973A45">
        <w:rPr>
          <w:sz w:val="24"/>
          <w:szCs w:val="24"/>
        </w:rPr>
        <w:t xml:space="preserve">It is </w:t>
      </w:r>
      <w:r w:rsidR="009A7CD0">
        <w:rPr>
          <w:sz w:val="24"/>
          <w:szCs w:val="24"/>
        </w:rPr>
        <w:t>essential</w:t>
      </w:r>
      <w:r w:rsidR="00973A45">
        <w:rPr>
          <w:sz w:val="24"/>
          <w:szCs w:val="24"/>
        </w:rPr>
        <w:t xml:space="preserve"> to know that these attacks are </w:t>
      </w:r>
      <w:r w:rsidR="009A7CD0">
        <w:rPr>
          <w:sz w:val="24"/>
          <w:szCs w:val="24"/>
        </w:rPr>
        <w:t>widespread,</w:t>
      </w:r>
      <w:r w:rsidR="00973A45">
        <w:rPr>
          <w:sz w:val="24"/>
          <w:szCs w:val="24"/>
        </w:rPr>
        <w:t xml:space="preserve"> and countries get attacked every</w:t>
      </w:r>
      <w:r w:rsidR="001343AF">
        <w:rPr>
          <w:sz w:val="24"/>
          <w:szCs w:val="24"/>
        </w:rPr>
        <w:t xml:space="preserve"> </w:t>
      </w:r>
      <w:r w:rsidR="00973A45">
        <w:rPr>
          <w:sz w:val="24"/>
          <w:szCs w:val="24"/>
        </w:rPr>
        <w:t xml:space="preserve">day through ransomware in one way or </w:t>
      </w:r>
      <w:r w:rsidR="001343AF">
        <w:rPr>
          <w:sz w:val="24"/>
          <w:szCs w:val="24"/>
        </w:rPr>
        <w:t>an</w:t>
      </w:r>
      <w:r w:rsidR="00973A45">
        <w:rPr>
          <w:sz w:val="24"/>
          <w:szCs w:val="24"/>
        </w:rPr>
        <w:t xml:space="preserve">other. </w:t>
      </w:r>
    </w:p>
    <w:p w14:paraId="3A537FA4" w14:textId="1D998BF6" w:rsidR="00347DB5" w:rsidRDefault="00347DB5" w:rsidP="009A7CD0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t should also be noted that only 3% of the companies are </w:t>
      </w:r>
      <w:r w:rsidR="009A7CD0">
        <w:rPr>
          <w:sz w:val="24"/>
          <w:szCs w:val="24"/>
        </w:rPr>
        <w:t>entir</w:t>
      </w:r>
      <w:r>
        <w:rPr>
          <w:sz w:val="24"/>
          <w:szCs w:val="24"/>
        </w:rPr>
        <w:t xml:space="preserve">ely equipped with fighting an attack </w:t>
      </w:r>
      <w:r w:rsidR="009A7CD0">
        <w:rPr>
          <w:sz w:val="24"/>
          <w:szCs w:val="24"/>
        </w:rPr>
        <w:t>like</w:t>
      </w:r>
      <w:r>
        <w:rPr>
          <w:sz w:val="24"/>
          <w:szCs w:val="24"/>
        </w:rPr>
        <w:t xml:space="preserve"> WannaCry. </w:t>
      </w:r>
      <w:r w:rsidR="000B1A6D">
        <w:rPr>
          <w:sz w:val="24"/>
          <w:szCs w:val="24"/>
        </w:rPr>
        <w:t xml:space="preserve">To achieve the highest level of </w:t>
      </w:r>
      <w:hyperlink r:id="rId8" w:history="1">
        <w:r w:rsidR="000B1A6D" w:rsidRPr="009A7CD0">
          <w:rPr>
            <w:rStyle w:val="Hyperlink"/>
            <w:sz w:val="24"/>
            <w:szCs w:val="24"/>
          </w:rPr>
          <w:t>security</w:t>
        </w:r>
      </w:hyperlink>
      <w:r w:rsidR="000B1A6D">
        <w:rPr>
          <w:sz w:val="24"/>
          <w:szCs w:val="24"/>
        </w:rPr>
        <w:t xml:space="preserve"> against these attacks, companies must mandatorily integrate and even collate their security infrastructures so that they would be able to function in a better way. </w:t>
      </w:r>
    </w:p>
    <w:p w14:paraId="6B53CC76" w14:textId="6C2AE804" w:rsidR="00A140A8" w:rsidRDefault="00A140A8" w:rsidP="009A7CD0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With advanced security measures, organizations would be able to track their data in real</w:t>
      </w:r>
      <w:r w:rsidR="001343AF">
        <w:rPr>
          <w:sz w:val="24"/>
          <w:szCs w:val="24"/>
        </w:rPr>
        <w:t>-</w:t>
      </w:r>
      <w:r>
        <w:rPr>
          <w:sz w:val="24"/>
          <w:szCs w:val="24"/>
        </w:rPr>
        <w:t xml:space="preserve">time on every security endpoint. </w:t>
      </w:r>
      <w:r w:rsidR="00135AD0">
        <w:rPr>
          <w:sz w:val="24"/>
          <w:szCs w:val="24"/>
        </w:rPr>
        <w:t>This would mean that companies would evolve from a traditional layered security approach to a more sophisticated and holistic security approach, thereby creating a streamlined security architecture around them.</w:t>
      </w:r>
    </w:p>
    <w:p w14:paraId="7B60CBF8" w14:textId="1870892C" w:rsidR="00135AD0" w:rsidRDefault="00EC5290" w:rsidP="009A7CD0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Companies need</w:t>
      </w:r>
      <w:r w:rsidR="006168A2">
        <w:rPr>
          <w:sz w:val="24"/>
          <w:szCs w:val="24"/>
        </w:rPr>
        <w:t xml:space="preserve"> </w:t>
      </w:r>
      <w:r w:rsidR="001343AF">
        <w:rPr>
          <w:sz w:val="24"/>
          <w:szCs w:val="24"/>
        </w:rPr>
        <w:t>to</w:t>
      </w:r>
      <w:r w:rsidR="006168A2">
        <w:rPr>
          <w:sz w:val="24"/>
          <w:szCs w:val="24"/>
        </w:rPr>
        <w:t xml:space="preserve"> prepare for more advanced cyber-warfare measures that would </w:t>
      </w:r>
      <w:r w:rsidR="009A7CD0">
        <w:rPr>
          <w:sz w:val="24"/>
          <w:szCs w:val="24"/>
        </w:rPr>
        <w:t>mak</w:t>
      </w:r>
      <w:r w:rsidR="006168A2">
        <w:rPr>
          <w:sz w:val="24"/>
          <w:szCs w:val="24"/>
        </w:rPr>
        <w:t xml:space="preserve">e them against the next-generation attacks. </w:t>
      </w:r>
      <w:r w:rsidR="00ED3396">
        <w:rPr>
          <w:sz w:val="24"/>
          <w:szCs w:val="24"/>
        </w:rPr>
        <w:t>They should prioritize protecting their infrastructure, personal assets, and even business information that might</w:t>
      </w:r>
      <w:r w:rsidR="009A7CD0">
        <w:rPr>
          <w:sz w:val="24"/>
          <w:szCs w:val="24"/>
        </w:rPr>
        <w:t>,</w:t>
      </w:r>
      <w:r w:rsidR="00ED3396">
        <w:rPr>
          <w:sz w:val="24"/>
          <w:szCs w:val="24"/>
        </w:rPr>
        <w:t xml:space="preserve"> in due time</w:t>
      </w:r>
      <w:r w:rsidR="009A7CD0">
        <w:rPr>
          <w:sz w:val="24"/>
          <w:szCs w:val="24"/>
        </w:rPr>
        <w:t>,</w:t>
      </w:r>
      <w:r w:rsidR="00ED3396">
        <w:rPr>
          <w:sz w:val="24"/>
          <w:szCs w:val="24"/>
        </w:rPr>
        <w:t xml:space="preserve"> possibly become collateral damage.</w:t>
      </w:r>
    </w:p>
    <w:p w14:paraId="372C19AA" w14:textId="26668CA3" w:rsidR="005D63F8" w:rsidRDefault="005D63F8" w:rsidP="009A7CD0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Some of the things that can be carried out by companies should include segmenting their networks, quarantine the attacks</w:t>
      </w:r>
      <w:r w:rsidR="009A7CD0">
        <w:rPr>
          <w:sz w:val="24"/>
          <w:szCs w:val="24"/>
        </w:rPr>
        <w:t>,</w:t>
      </w:r>
      <w:r>
        <w:rPr>
          <w:sz w:val="24"/>
          <w:szCs w:val="24"/>
        </w:rPr>
        <w:t xml:space="preserve"> and stemming them from ever propagating again. </w:t>
      </w:r>
      <w:r w:rsidR="009276C6">
        <w:rPr>
          <w:sz w:val="24"/>
          <w:szCs w:val="24"/>
        </w:rPr>
        <w:t xml:space="preserve">Companies should deploy advanced threat protection systems before the virus gains access to vital information through your software systems. </w:t>
      </w:r>
      <w:r w:rsidR="00AD29FC">
        <w:rPr>
          <w:sz w:val="24"/>
          <w:szCs w:val="24"/>
        </w:rPr>
        <w:t xml:space="preserve">The security system must be unified on </w:t>
      </w:r>
      <w:r w:rsidR="009A7CD0">
        <w:rPr>
          <w:sz w:val="24"/>
          <w:szCs w:val="24"/>
        </w:rPr>
        <w:t>all</w:t>
      </w:r>
      <w:r w:rsidR="00AD29FC">
        <w:rPr>
          <w:sz w:val="24"/>
          <w:szCs w:val="24"/>
        </w:rPr>
        <w:t xml:space="preserve"> the environments, mainly cloud, mobile</w:t>
      </w:r>
      <w:r w:rsidR="009A7CD0">
        <w:rPr>
          <w:sz w:val="24"/>
          <w:szCs w:val="24"/>
        </w:rPr>
        <w:t>,</w:t>
      </w:r>
      <w:r w:rsidR="00AD29FC">
        <w:rPr>
          <w:sz w:val="24"/>
          <w:szCs w:val="24"/>
        </w:rPr>
        <w:t xml:space="preserve"> and on networks so that you would get </w:t>
      </w:r>
      <w:r w:rsidR="009A7CD0">
        <w:rPr>
          <w:sz w:val="24"/>
          <w:szCs w:val="24"/>
        </w:rPr>
        <w:t>adequat</w:t>
      </w:r>
      <w:r w:rsidR="00AD29FC">
        <w:rPr>
          <w:sz w:val="24"/>
          <w:szCs w:val="24"/>
        </w:rPr>
        <w:t xml:space="preserve">e protection against these attacks. </w:t>
      </w:r>
    </w:p>
    <w:p w14:paraId="13D96ED2" w14:textId="38EE98E2" w:rsidR="00856957" w:rsidRDefault="002F4223" w:rsidP="009A7CD0">
      <w:pPr>
        <w:spacing w:line="360" w:lineRule="auto"/>
        <w:jc w:val="both"/>
        <w:rPr>
          <w:sz w:val="24"/>
          <w:szCs w:val="24"/>
        </w:rPr>
      </w:pPr>
      <w:r w:rsidRPr="009A7CD0">
        <w:rPr>
          <w:sz w:val="24"/>
          <w:szCs w:val="24"/>
        </w:rPr>
        <w:t>Computer Solutions East</w:t>
      </w:r>
      <w:r>
        <w:rPr>
          <w:b/>
          <w:bCs/>
          <w:sz w:val="24"/>
          <w:szCs w:val="24"/>
        </w:rPr>
        <w:t xml:space="preserve"> </w:t>
      </w:r>
      <w:r w:rsidR="00D15ED8">
        <w:rPr>
          <w:sz w:val="24"/>
          <w:szCs w:val="24"/>
        </w:rPr>
        <w:t xml:space="preserve">provides security against the </w:t>
      </w:r>
      <w:hyperlink r:id="rId9" w:history="1">
        <w:r w:rsidR="00D15ED8" w:rsidRPr="009A7CD0">
          <w:rPr>
            <w:rStyle w:val="Hyperlink"/>
            <w:sz w:val="24"/>
            <w:szCs w:val="24"/>
          </w:rPr>
          <w:t>next generation cyberattacks</w:t>
        </w:r>
      </w:hyperlink>
      <w:r w:rsidR="00D15ED8">
        <w:rPr>
          <w:sz w:val="24"/>
          <w:szCs w:val="24"/>
        </w:rPr>
        <w:t xml:space="preserve"> that have ridden many companies </w:t>
      </w:r>
      <w:r w:rsidR="00EC5290">
        <w:rPr>
          <w:sz w:val="24"/>
          <w:szCs w:val="24"/>
        </w:rPr>
        <w:t>for</w:t>
      </w:r>
      <w:r w:rsidR="00D15ED8">
        <w:rPr>
          <w:sz w:val="24"/>
          <w:szCs w:val="24"/>
        </w:rPr>
        <w:t xml:space="preserve"> long. </w:t>
      </w:r>
      <w:r w:rsidR="00AD07A6">
        <w:rPr>
          <w:sz w:val="24"/>
          <w:szCs w:val="24"/>
        </w:rPr>
        <w:t xml:space="preserve">CSE’s Advanced Threat Protection gives clients a range of solutions that would protect your system against complicated security threats. The software is even capable of handling hacking-based threats to protect your sensitive data. </w:t>
      </w:r>
      <w:r w:rsidR="00AD11C6">
        <w:rPr>
          <w:sz w:val="24"/>
          <w:szCs w:val="24"/>
        </w:rPr>
        <w:t>This is available for clients as a cloud service</w:t>
      </w:r>
      <w:r w:rsidR="009A7CD0">
        <w:rPr>
          <w:sz w:val="24"/>
          <w:szCs w:val="24"/>
        </w:rPr>
        <w:t>,</w:t>
      </w:r>
      <w:r w:rsidR="00AD11C6">
        <w:rPr>
          <w:sz w:val="24"/>
          <w:szCs w:val="24"/>
        </w:rPr>
        <w:t xml:space="preserve"> thereby making it much easier to use it flexibly.</w:t>
      </w:r>
    </w:p>
    <w:p w14:paraId="6149A529" w14:textId="77777777" w:rsidR="009A7CD0" w:rsidRPr="002949F6" w:rsidRDefault="009A7CD0" w:rsidP="009A7CD0">
      <w:pPr>
        <w:spacing w:line="360" w:lineRule="auto"/>
        <w:jc w:val="both"/>
        <w:rPr>
          <w:sz w:val="24"/>
          <w:szCs w:val="24"/>
        </w:rPr>
      </w:pPr>
      <w:r w:rsidRPr="00913792">
        <w:rPr>
          <w:b/>
          <w:bCs/>
          <w:sz w:val="24"/>
          <w:szCs w:val="24"/>
        </w:rPr>
        <w:lastRenderedPageBreak/>
        <w:t>Call us at </w:t>
      </w:r>
      <w:hyperlink r:id="rId10" w:history="1">
        <w:r w:rsidRPr="00913792">
          <w:rPr>
            <w:sz w:val="24"/>
            <w:szCs w:val="24"/>
          </w:rPr>
          <w:t>(914) 355-5800</w:t>
        </w:r>
      </w:hyperlink>
      <w:r w:rsidRPr="00913792">
        <w:rPr>
          <w:b/>
          <w:bCs/>
          <w:sz w:val="24"/>
          <w:szCs w:val="24"/>
        </w:rPr>
        <w:t> to know more or email us at </w:t>
      </w:r>
      <w:hyperlink r:id="rId11" w:history="1">
        <w:r w:rsidRPr="00913792">
          <w:rPr>
            <w:sz w:val="24"/>
            <w:szCs w:val="24"/>
          </w:rPr>
          <w:t>info@computersolutionseast.com</w:t>
        </w:r>
      </w:hyperlink>
    </w:p>
    <w:p w14:paraId="346BD68A" w14:textId="77777777" w:rsidR="009A7CD0" w:rsidRPr="002F4223" w:rsidRDefault="009A7CD0" w:rsidP="009A7CD0">
      <w:pPr>
        <w:spacing w:line="360" w:lineRule="auto"/>
        <w:jc w:val="both"/>
        <w:rPr>
          <w:sz w:val="24"/>
          <w:szCs w:val="24"/>
        </w:rPr>
      </w:pPr>
    </w:p>
    <w:p w14:paraId="0F364EEC" w14:textId="77777777" w:rsidR="00BA2F20" w:rsidRPr="00BA2F20" w:rsidRDefault="00BA2F20" w:rsidP="009A7CD0">
      <w:pPr>
        <w:spacing w:line="360" w:lineRule="auto"/>
        <w:jc w:val="both"/>
        <w:rPr>
          <w:sz w:val="24"/>
          <w:szCs w:val="24"/>
        </w:rPr>
      </w:pPr>
    </w:p>
    <w:p w14:paraId="6953078C" w14:textId="4E892C4A" w:rsidR="006F04EA" w:rsidRDefault="006F04EA" w:rsidP="009A7CD0">
      <w:pPr>
        <w:spacing w:line="360" w:lineRule="auto"/>
        <w:jc w:val="both"/>
        <w:rPr>
          <w:sz w:val="24"/>
          <w:szCs w:val="24"/>
        </w:rPr>
      </w:pPr>
    </w:p>
    <w:p w14:paraId="7F74FE67" w14:textId="030758BB" w:rsidR="00253CC0" w:rsidRPr="00253CC0" w:rsidRDefault="00253CC0" w:rsidP="009A7CD0">
      <w:pPr>
        <w:spacing w:line="360" w:lineRule="auto"/>
        <w:jc w:val="both"/>
        <w:rPr>
          <w:b/>
          <w:bCs/>
          <w:sz w:val="24"/>
          <w:szCs w:val="24"/>
        </w:rPr>
      </w:pPr>
    </w:p>
    <w:p w14:paraId="30AAD610" w14:textId="5D16F7E9" w:rsidR="00C9291F" w:rsidRPr="00C7214F" w:rsidRDefault="000B3C60" w:rsidP="009A7CD0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sectPr w:rsidR="00C9291F" w:rsidRPr="00C721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yNDQ1NTc3NLU0MDJW0lEKTi0uzszPAykwrgUA0FOymCwAAAA="/>
  </w:docVars>
  <w:rsids>
    <w:rsidRoot w:val="00915C90"/>
    <w:rsid w:val="00063413"/>
    <w:rsid w:val="00077D03"/>
    <w:rsid w:val="000B1A6D"/>
    <w:rsid w:val="000B3C60"/>
    <w:rsid w:val="000F255A"/>
    <w:rsid w:val="00130EC9"/>
    <w:rsid w:val="001343AF"/>
    <w:rsid w:val="00135AD0"/>
    <w:rsid w:val="00140D7A"/>
    <w:rsid w:val="00177827"/>
    <w:rsid w:val="001E3E13"/>
    <w:rsid w:val="0022021D"/>
    <w:rsid w:val="002207C8"/>
    <w:rsid w:val="002400D4"/>
    <w:rsid w:val="00253CC0"/>
    <w:rsid w:val="00272C0F"/>
    <w:rsid w:val="002F4223"/>
    <w:rsid w:val="00347DB5"/>
    <w:rsid w:val="00452552"/>
    <w:rsid w:val="004653C8"/>
    <w:rsid w:val="004B2898"/>
    <w:rsid w:val="0050715D"/>
    <w:rsid w:val="005665F9"/>
    <w:rsid w:val="005D63F8"/>
    <w:rsid w:val="006038A3"/>
    <w:rsid w:val="006168A2"/>
    <w:rsid w:val="006277F7"/>
    <w:rsid w:val="0065610C"/>
    <w:rsid w:val="006748CA"/>
    <w:rsid w:val="006F04EA"/>
    <w:rsid w:val="007964C9"/>
    <w:rsid w:val="0082170D"/>
    <w:rsid w:val="00856957"/>
    <w:rsid w:val="00914433"/>
    <w:rsid w:val="00915C90"/>
    <w:rsid w:val="009276C6"/>
    <w:rsid w:val="00973A45"/>
    <w:rsid w:val="009A7CD0"/>
    <w:rsid w:val="009D3219"/>
    <w:rsid w:val="009E1328"/>
    <w:rsid w:val="00A140A8"/>
    <w:rsid w:val="00A30297"/>
    <w:rsid w:val="00AD07A6"/>
    <w:rsid w:val="00AD11C6"/>
    <w:rsid w:val="00AD29FC"/>
    <w:rsid w:val="00AF22A7"/>
    <w:rsid w:val="00BA2F20"/>
    <w:rsid w:val="00BE3AE7"/>
    <w:rsid w:val="00C7214F"/>
    <w:rsid w:val="00C9291F"/>
    <w:rsid w:val="00CB71EB"/>
    <w:rsid w:val="00CD2E4E"/>
    <w:rsid w:val="00D04595"/>
    <w:rsid w:val="00D15ED8"/>
    <w:rsid w:val="00D44C90"/>
    <w:rsid w:val="00DA3FB3"/>
    <w:rsid w:val="00DB17FA"/>
    <w:rsid w:val="00E1350B"/>
    <w:rsid w:val="00E36C72"/>
    <w:rsid w:val="00E843BE"/>
    <w:rsid w:val="00EC5290"/>
    <w:rsid w:val="00ED3396"/>
    <w:rsid w:val="00FC70A4"/>
    <w:rsid w:val="00FE4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443B2"/>
  <w15:chartTrackingRefBased/>
  <w15:docId w15:val="{792D8833-CD28-4F37-8364-93042E4FD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A7C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7C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mputersolutionseast.com/solutions/security-compliance/office-365-advanced-threat-protection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computersolutionseast.com/solutions/security-compliance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hyperlink" Target="mailto:info@computersolutionseast.com" TargetMode="External"/><Relationship Id="rId5" Type="http://schemas.openxmlformats.org/officeDocument/2006/relationships/image" Target="media/image2.jpg"/><Relationship Id="rId10" Type="http://schemas.openxmlformats.org/officeDocument/2006/relationships/hyperlink" Target="tel:(914)%20355-5800" TargetMode="External"/><Relationship Id="rId4" Type="http://schemas.openxmlformats.org/officeDocument/2006/relationships/image" Target="media/image1.jpeg"/><Relationship Id="rId9" Type="http://schemas.openxmlformats.org/officeDocument/2006/relationships/hyperlink" Target="https://www.computersolutionseast.com/solutions/security-compliance/office-365-advanced-threat-protec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5</Pages>
  <Words>879</Words>
  <Characters>5012</Characters>
  <Application>Microsoft Office Word</Application>
  <DocSecurity>0</DocSecurity>
  <Lines>41</Lines>
  <Paragraphs>11</Paragraphs>
  <ScaleCrop>false</ScaleCrop>
  <Company/>
  <LinksUpToDate>false</LinksUpToDate>
  <CharactersWithSpaces>5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Kanchan</dc:creator>
  <cp:keywords/>
  <dc:description/>
  <cp:lastModifiedBy>Indira Ghosh</cp:lastModifiedBy>
  <cp:revision>68</cp:revision>
  <dcterms:created xsi:type="dcterms:W3CDTF">2020-03-10T05:25:00Z</dcterms:created>
  <dcterms:modified xsi:type="dcterms:W3CDTF">2020-04-01T10:28:00Z</dcterms:modified>
</cp:coreProperties>
</file>